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0D4A6" w14:textId="6A8AEF81" w:rsidR="00F6091A" w:rsidRDefault="0029748A" w:rsidP="003E24F2">
      <w:pPr>
        <w:spacing w:after="229"/>
        <w:ind w:left="79"/>
        <w:rPr>
          <w:rFonts w:ascii="Arial" w:eastAsia="Arial" w:hAnsi="Arial" w:cs="Arial"/>
          <w:b/>
          <w:color w:val="FF0000"/>
          <w:sz w:val="16"/>
          <w:u w:val="single" w:color="FF0000"/>
        </w:rPr>
      </w:pPr>
      <w:r>
        <w:rPr>
          <w:rFonts w:ascii="Times New Roman" w:eastAsiaTheme="minorEastAsia" w:hAnsi="Times New Roman" w:cs="Times New Roman"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6C8BF1" wp14:editId="48183332">
                <wp:simplePos x="0" y="0"/>
                <wp:positionH relativeFrom="column">
                  <wp:posOffset>5070764</wp:posOffset>
                </wp:positionH>
                <wp:positionV relativeFrom="paragraph">
                  <wp:posOffset>6812</wp:posOffset>
                </wp:positionV>
                <wp:extent cx="1152525" cy="270163"/>
                <wp:effectExtent l="0" t="0" r="0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2525" cy="27016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419903" w14:textId="2FDBADCF" w:rsidR="0029748A" w:rsidRPr="0029748A" w:rsidRDefault="0029748A" w:rsidP="0029748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RIM: 22/172546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6C8BF1" id="_x0000_t202" coordsize="21600,21600" o:spt="202" path="m,l,21600r21600,l21600,xe">
                <v:stroke joinstyle="miter"/>
                <v:path gradientshapeok="t" o:connecttype="rect"/>
              </v:shapetype>
              <v:shape id="Text Box 44" o:spid="_x0000_s1026" type="#_x0000_t202" style="position:absolute;left:0;text-align:left;margin-left:399.25pt;margin-top:.55pt;width:90.75pt;height:2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" filled="f" stroked="f" strokeweight=".5pt">
                <v:textbox>
                  <w:txbxContent>
                    <w:p w14:paraId="0E419903" w14:textId="2FDBADCF" w:rsidR="0029748A" w:rsidRPr="0029748A" w:rsidRDefault="0029748A" w:rsidP="0029748A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RIM: 22/1725461</w:t>
                      </w:r>
                    </w:p>
                  </w:txbxContent>
                </v:textbox>
              </v:shape>
            </w:pict>
          </mc:Fallback>
        </mc:AlternateContent>
      </w:r>
    </w:p>
    <w:p w14:paraId="526E42A4" w14:textId="64EC49B3" w:rsidR="003E24F2" w:rsidRPr="006D7C1F" w:rsidRDefault="003E24F2" w:rsidP="003E24F2">
      <w:pPr>
        <w:spacing w:after="229"/>
        <w:ind w:left="79"/>
        <w:rPr>
          <w:rFonts w:ascii="Arial" w:hAnsi="Arial" w:cs="Arial"/>
        </w:rPr>
      </w:pPr>
      <w:r w:rsidRPr="0029748A">
        <w:rPr>
          <w:rFonts w:ascii="Arial" w:eastAsia="Arial" w:hAnsi="Arial" w:cs="Arial"/>
          <w:b/>
          <w:color w:val="C00000"/>
          <w:sz w:val="16"/>
          <w:u w:val="single" w:color="FF0000"/>
        </w:rPr>
        <w:t xml:space="preserve">NOTE: </w:t>
      </w:r>
      <w:r w:rsidRPr="006D7C1F">
        <w:rPr>
          <w:rFonts w:ascii="Arial" w:eastAsia="Arial" w:hAnsi="Arial" w:cs="Arial"/>
          <w:sz w:val="16"/>
        </w:rPr>
        <w:t>All Permits involving isolations must be revie</w:t>
      </w:r>
      <w:r w:rsidR="006D7C1F" w:rsidRPr="006D7C1F">
        <w:rPr>
          <w:rFonts w:ascii="Arial" w:eastAsia="Arial" w:hAnsi="Arial" w:cs="Arial"/>
          <w:sz w:val="16"/>
        </w:rPr>
        <w:t>wed and co-signed by another CWTP</w:t>
      </w:r>
      <w:r w:rsidRPr="006D7C1F">
        <w:rPr>
          <w:rFonts w:ascii="Arial" w:eastAsia="Arial" w:hAnsi="Arial" w:cs="Arial"/>
          <w:sz w:val="16"/>
        </w:rPr>
        <w:t xml:space="preserve"> team member.</w:t>
      </w:r>
    </w:p>
    <w:p w14:paraId="66AD3D52" w14:textId="088CA7CE" w:rsidR="003E24F2" w:rsidRPr="006D7C1F" w:rsidRDefault="003E24F2" w:rsidP="003A52DA">
      <w:pPr>
        <w:spacing w:after="83"/>
        <w:ind w:left="349"/>
        <w:rPr>
          <w:rFonts w:ascii="Arial" w:hAnsi="Arial" w:cs="Arial"/>
        </w:rPr>
      </w:pPr>
      <w:r w:rsidRPr="006D7C1F">
        <w:rPr>
          <w:rFonts w:ascii="Arial" w:eastAsia="Arial" w:hAnsi="Arial" w:cs="Arial"/>
          <w:b/>
          <w:sz w:val="16"/>
        </w:rPr>
        <w:t xml:space="preserve">The person performing the isolations must ensure the following is in place before work commences: </w:t>
      </w:r>
    </w:p>
    <w:p w14:paraId="1F1662F6" w14:textId="366E102E" w:rsidR="003E24F2" w:rsidRPr="006D7C1F" w:rsidRDefault="003A52DA" w:rsidP="003A52DA">
      <w:pPr>
        <w:spacing w:after="93"/>
        <w:ind w:firstLine="349"/>
        <w:rPr>
          <w:rFonts w:ascii="Arial" w:hAnsi="Arial" w:cs="Arial"/>
        </w:rPr>
      </w:pPr>
      <w:r>
        <w:rPr>
          <w:rFonts w:ascii="Arial" w:eastAsia="Arial" w:hAnsi="Arial" w:cs="Arial"/>
          <w:sz w:val="16"/>
        </w:rPr>
        <w:t xml:space="preserve"> </w:t>
      </w:r>
      <w:r w:rsidR="003E24F2" w:rsidRPr="006D7C1F">
        <w:rPr>
          <w:rFonts w:ascii="Arial" w:eastAsia="Arial" w:hAnsi="Arial" w:cs="Arial"/>
          <w:sz w:val="16"/>
        </w:rPr>
        <w:t>The Shift Engineer and/or IE&amp;C team member have installed and tested the isolations.</w:t>
      </w:r>
    </w:p>
    <w:p w14:paraId="38DF279F" w14:textId="6547A9BE" w:rsidR="003E24F2" w:rsidRPr="006D7C1F" w:rsidRDefault="003E24F2" w:rsidP="003E24F2">
      <w:pPr>
        <w:tabs>
          <w:tab w:val="center" w:pos="2552"/>
          <w:tab w:val="center" w:pos="9707"/>
        </w:tabs>
        <w:rPr>
          <w:rFonts w:ascii="Arial" w:eastAsia="Arial" w:hAnsi="Arial" w:cs="Arial"/>
          <w:sz w:val="16"/>
        </w:rPr>
      </w:pPr>
      <w:r w:rsidRPr="006D7C1F">
        <w:rPr>
          <w:rFonts w:ascii="Arial" w:eastAsia="Arial" w:hAnsi="Arial" w:cs="Arial"/>
          <w:sz w:val="16"/>
        </w:rPr>
        <w:t>All Permit Users (workers) have installed their individual locks</w:t>
      </w:r>
      <w:r w:rsidR="00AD2A7D" w:rsidRPr="006D7C1F">
        <w:rPr>
          <w:rFonts w:ascii="Arial" w:eastAsia="Arial" w:hAnsi="Arial" w:cs="Arial"/>
          <w:sz w:val="16"/>
        </w:rPr>
        <w:t xml:space="preserve"> </w:t>
      </w:r>
      <w:r w:rsidRPr="006D7C1F">
        <w:rPr>
          <w:rFonts w:ascii="Arial" w:eastAsia="Arial" w:hAnsi="Arial" w:cs="Arial"/>
          <w:sz w:val="16"/>
        </w:rPr>
        <w:t>and tags on each isolation point or group lockout (clasp or lockbox).</w:t>
      </w:r>
    </w:p>
    <w:p w14:paraId="16523EAF" w14:textId="2DB8101C" w:rsidR="00566B1E" w:rsidRPr="006D7C1F" w:rsidRDefault="003E24F2" w:rsidP="00F6091A">
      <w:pPr>
        <w:ind w:left="84"/>
        <w:rPr>
          <w:rFonts w:ascii="Arial" w:hAnsi="Arial" w:cs="Arial"/>
          <w:noProof/>
          <w:sz w:val="18"/>
          <w:szCs w:val="20"/>
        </w:rPr>
      </w:pPr>
      <w:r w:rsidRPr="006D7C1F">
        <w:rPr>
          <w:rFonts w:ascii="Arial" w:eastAsia="Arial" w:hAnsi="Arial" w:cs="Arial"/>
          <w:b/>
          <w:sz w:val="18"/>
          <w:szCs w:val="20"/>
        </w:rPr>
        <w:t>Scope of Work:</w:t>
      </w:r>
      <w:r w:rsidR="006D7C1F" w:rsidRPr="006D7C1F">
        <w:rPr>
          <w:rFonts w:ascii="Arial" w:hAnsi="Arial" w:cs="Arial"/>
          <w:noProof/>
          <w:sz w:val="18"/>
          <w:szCs w:val="20"/>
        </w:rPr>
        <w:t xml:space="preserve"> </w:t>
      </w:r>
      <w:r w:rsidR="00F6091A">
        <w:rPr>
          <w:rFonts w:ascii="Arial" w:hAnsi="Arial" w:cs="Arial"/>
          <w:noProof/>
          <w:sz w:val="18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2BF042D" w14:textId="3C83599D" w:rsidR="003E24F2" w:rsidRPr="006D7C1F" w:rsidRDefault="003E24F2" w:rsidP="003E24F2">
      <w:pPr>
        <w:tabs>
          <w:tab w:val="center" w:pos="523"/>
          <w:tab w:val="center" w:pos="1755"/>
        </w:tabs>
        <w:rPr>
          <w:rFonts w:ascii="Arial" w:hAnsi="Arial" w:cs="Arial"/>
          <w:sz w:val="20"/>
        </w:rPr>
      </w:pPr>
      <w:r w:rsidRPr="006D7C1F">
        <w:rPr>
          <w:rFonts w:ascii="Arial" w:hAnsi="Arial" w:cs="Arial"/>
          <w:sz w:val="18"/>
          <w:szCs w:val="20"/>
        </w:rPr>
        <w:tab/>
      </w:r>
      <w:r w:rsidR="00741537" w:rsidRPr="006D7C1F">
        <w:rPr>
          <w:rFonts w:ascii="Arial" w:eastAsia="Arial" w:hAnsi="Arial" w:cs="Arial"/>
          <w:b/>
          <w:sz w:val="18"/>
          <w:szCs w:val="20"/>
        </w:rPr>
        <w:t>Z</w:t>
      </w:r>
      <w:r w:rsidR="006D7C1F" w:rsidRPr="006D7C1F">
        <w:rPr>
          <w:rFonts w:ascii="Arial" w:eastAsia="Arial" w:hAnsi="Arial" w:cs="Arial"/>
          <w:b/>
          <w:sz w:val="18"/>
          <w:szCs w:val="20"/>
        </w:rPr>
        <w:t>.</w:t>
      </w:r>
      <w:r w:rsidR="00741537" w:rsidRPr="006D7C1F">
        <w:rPr>
          <w:rFonts w:ascii="Arial" w:eastAsia="Arial" w:hAnsi="Arial" w:cs="Arial"/>
          <w:b/>
          <w:sz w:val="18"/>
          <w:szCs w:val="20"/>
        </w:rPr>
        <w:t>E</w:t>
      </w:r>
      <w:r w:rsidR="006D7C1F" w:rsidRPr="006D7C1F">
        <w:rPr>
          <w:rFonts w:ascii="Arial" w:eastAsia="Arial" w:hAnsi="Arial" w:cs="Arial"/>
          <w:b/>
          <w:sz w:val="18"/>
          <w:szCs w:val="20"/>
        </w:rPr>
        <w:t>.</w:t>
      </w:r>
      <w:r w:rsidR="00741537" w:rsidRPr="006D7C1F">
        <w:rPr>
          <w:rFonts w:ascii="Arial" w:eastAsia="Arial" w:hAnsi="Arial" w:cs="Arial"/>
          <w:b/>
          <w:sz w:val="18"/>
          <w:szCs w:val="20"/>
        </w:rPr>
        <w:t>S</w:t>
      </w:r>
      <w:r w:rsidRPr="006D7C1F">
        <w:rPr>
          <w:rFonts w:ascii="Arial" w:eastAsia="Arial" w:hAnsi="Arial" w:cs="Arial"/>
          <w:b/>
          <w:sz w:val="18"/>
          <w:szCs w:val="20"/>
        </w:rPr>
        <w:t xml:space="preserve"> / I</w:t>
      </w:r>
      <w:r w:rsidR="006D7C1F" w:rsidRPr="006D7C1F">
        <w:rPr>
          <w:rFonts w:ascii="Arial" w:eastAsia="Arial" w:hAnsi="Arial" w:cs="Arial"/>
          <w:b/>
          <w:sz w:val="18"/>
          <w:szCs w:val="20"/>
        </w:rPr>
        <w:t>.</w:t>
      </w:r>
      <w:r w:rsidRPr="006D7C1F">
        <w:rPr>
          <w:rFonts w:ascii="Arial" w:eastAsia="Arial" w:hAnsi="Arial" w:cs="Arial"/>
          <w:b/>
          <w:sz w:val="18"/>
          <w:szCs w:val="20"/>
        </w:rPr>
        <w:t>E</w:t>
      </w:r>
      <w:r w:rsidR="006D7C1F" w:rsidRPr="006D7C1F">
        <w:rPr>
          <w:rFonts w:ascii="Arial" w:eastAsia="Arial" w:hAnsi="Arial" w:cs="Arial"/>
          <w:b/>
          <w:sz w:val="18"/>
          <w:szCs w:val="20"/>
        </w:rPr>
        <w:t>.</w:t>
      </w:r>
      <w:r w:rsidRPr="006D7C1F">
        <w:rPr>
          <w:rFonts w:ascii="Arial" w:eastAsia="Arial" w:hAnsi="Arial" w:cs="Arial"/>
          <w:b/>
          <w:sz w:val="18"/>
          <w:szCs w:val="20"/>
        </w:rPr>
        <w:t>S</w:t>
      </w:r>
      <w:r w:rsidRPr="006D7C1F">
        <w:rPr>
          <w:rFonts w:ascii="Arial" w:eastAsia="Arial" w:hAnsi="Arial" w:cs="Arial"/>
          <w:b/>
          <w:sz w:val="18"/>
          <w:szCs w:val="20"/>
        </w:rPr>
        <w:tab/>
        <w:t xml:space="preserve"> </w:t>
      </w:r>
      <w:r w:rsidRPr="006D7C1F">
        <w:rPr>
          <w:rFonts w:ascii="Arial" w:eastAsia="Arial" w:hAnsi="Arial" w:cs="Arial"/>
          <w:sz w:val="18"/>
          <w:szCs w:val="20"/>
        </w:rPr>
        <w:t>Comments:</w:t>
      </w:r>
      <w:r w:rsidRPr="006D7C1F">
        <w:rPr>
          <w:rFonts w:ascii="Arial" w:hAnsi="Arial" w:cs="Arial"/>
          <w:sz w:val="18"/>
          <w:szCs w:val="20"/>
        </w:rPr>
        <w:t xml:space="preserve"> </w:t>
      </w:r>
      <w:r w:rsidR="00DD1F63">
        <w:rPr>
          <w:rFonts w:ascii="Arial" w:hAnsi="Arial" w:cs="Arial"/>
          <w:sz w:val="18"/>
          <w:szCs w:val="20"/>
        </w:rPr>
        <w:t>____________________________________________________________________________________</w:t>
      </w:r>
    </w:p>
    <w:p w14:paraId="1D0E4934" w14:textId="2E8CFF09" w:rsidR="00741537" w:rsidRPr="006D7C1F" w:rsidRDefault="00F6091A" w:rsidP="003E24F2">
      <w:pPr>
        <w:tabs>
          <w:tab w:val="center" w:pos="523"/>
          <w:tab w:val="center" w:pos="1755"/>
        </w:tabs>
        <w:rPr>
          <w:rFonts w:ascii="Arial" w:hAnsi="Arial" w:cs="Arial"/>
          <w:sz w:val="20"/>
        </w:rPr>
      </w:pPr>
      <w:r w:rsidRPr="0029748A">
        <w:rPr>
          <w:rFonts w:ascii="Arial" w:hAnsi="Arial" w:cs="Arial"/>
          <w:color w:val="C00000"/>
          <w:sz w:val="14"/>
        </w:rPr>
        <w:t>(Zero Energy State/ Isolated Energy S</w:t>
      </w:r>
      <w:r w:rsidR="00741537" w:rsidRPr="0029748A">
        <w:rPr>
          <w:rFonts w:ascii="Arial" w:hAnsi="Arial" w:cs="Arial"/>
          <w:color w:val="C00000"/>
          <w:sz w:val="14"/>
        </w:rPr>
        <w:t>tate)</w:t>
      </w:r>
    </w:p>
    <w:p w14:paraId="351001FF" w14:textId="11E763FE" w:rsidR="003E24F2" w:rsidRPr="006D7C1F" w:rsidRDefault="003E24F2" w:rsidP="003E24F2">
      <w:pPr>
        <w:spacing w:after="38"/>
        <w:ind w:left="84"/>
        <w:rPr>
          <w:rFonts w:ascii="Arial" w:hAnsi="Arial" w:cs="Arial"/>
          <w:sz w:val="20"/>
        </w:rPr>
      </w:pPr>
      <w:r w:rsidRPr="006D7C1F">
        <w:rPr>
          <w:rFonts w:ascii="Arial" w:eastAsia="Arial" w:hAnsi="Arial" w:cs="Arial"/>
          <w:b/>
          <w:sz w:val="18"/>
        </w:rPr>
        <w:t>PTW / L</w:t>
      </w:r>
      <w:r w:rsidR="00741537" w:rsidRPr="006D7C1F">
        <w:rPr>
          <w:rFonts w:ascii="Arial" w:eastAsia="Arial" w:hAnsi="Arial" w:cs="Arial"/>
          <w:b/>
          <w:sz w:val="18"/>
        </w:rPr>
        <w:t xml:space="preserve">OTO </w:t>
      </w:r>
      <w:proofErr w:type="gramStart"/>
      <w:r w:rsidR="00741537" w:rsidRPr="006D7C1F">
        <w:rPr>
          <w:rFonts w:ascii="Arial" w:eastAsia="Arial" w:hAnsi="Arial" w:cs="Arial"/>
          <w:b/>
          <w:sz w:val="18"/>
        </w:rPr>
        <w:t>ID:_</w:t>
      </w:r>
      <w:proofErr w:type="gramEnd"/>
      <w:r w:rsidR="00741537" w:rsidRPr="006D7C1F">
        <w:rPr>
          <w:rFonts w:ascii="Arial" w:eastAsia="Arial" w:hAnsi="Arial" w:cs="Arial"/>
          <w:b/>
          <w:sz w:val="18"/>
        </w:rPr>
        <w:t>_________________</w:t>
      </w:r>
    </w:p>
    <w:p w14:paraId="422970B3" w14:textId="5A9ADE2E" w:rsidR="003E24F2" w:rsidRPr="006D7C1F" w:rsidRDefault="003E24F2" w:rsidP="003E24F2">
      <w:pPr>
        <w:tabs>
          <w:tab w:val="center" w:pos="1018"/>
          <w:tab w:val="center" w:pos="3270"/>
        </w:tabs>
        <w:spacing w:after="45"/>
        <w:rPr>
          <w:rFonts w:ascii="Arial" w:hAnsi="Arial" w:cs="Arial"/>
          <w:sz w:val="20"/>
        </w:rPr>
      </w:pPr>
      <w:r w:rsidRPr="006D7C1F">
        <w:rPr>
          <w:rFonts w:ascii="Arial" w:hAnsi="Arial" w:cs="Arial"/>
          <w:sz w:val="20"/>
        </w:rPr>
        <w:tab/>
      </w:r>
      <w:r w:rsidRPr="006D7C1F">
        <w:rPr>
          <w:rFonts w:ascii="Arial" w:eastAsia="Arial" w:hAnsi="Arial" w:cs="Arial"/>
          <w:b/>
          <w:sz w:val="18"/>
        </w:rPr>
        <w:t>Group Lockout Y/ N</w:t>
      </w:r>
      <w:r w:rsidRPr="006D7C1F">
        <w:rPr>
          <w:rFonts w:ascii="Arial" w:eastAsia="Arial" w:hAnsi="Arial" w:cs="Arial"/>
          <w:b/>
          <w:sz w:val="18"/>
        </w:rPr>
        <w:tab/>
        <w:t xml:space="preserve">LOCKBOX </w:t>
      </w:r>
      <w:r w:rsidRPr="006D7C1F">
        <w:rPr>
          <w:rFonts w:ascii="Arial" w:eastAsia="Arial" w:hAnsi="Arial" w:cs="Arial"/>
          <w:sz w:val="18"/>
        </w:rPr>
        <w:t>#</w:t>
      </w:r>
    </w:p>
    <w:p w14:paraId="4AD54D6E" w14:textId="22A25EC8" w:rsidR="003E24F2" w:rsidRPr="006D7C1F" w:rsidRDefault="003E24F2" w:rsidP="003E24F2">
      <w:pPr>
        <w:ind w:left="81"/>
        <w:rPr>
          <w:rFonts w:ascii="Arial" w:eastAsia="Arial" w:hAnsi="Arial" w:cs="Arial"/>
          <w:i/>
          <w:sz w:val="16"/>
        </w:rPr>
      </w:pPr>
      <w:r w:rsidRPr="006D7C1F">
        <w:rPr>
          <w:rFonts w:ascii="Arial" w:eastAsia="Arial" w:hAnsi="Arial" w:cs="Arial"/>
          <w:i/>
          <w:sz w:val="16"/>
        </w:rPr>
        <w:t>Note: If lockbox is used then this Isolation schedule must be posted adjacent to the lockbox</w:t>
      </w:r>
    </w:p>
    <w:tbl>
      <w:tblPr>
        <w:tblStyle w:val="TableGrid"/>
        <w:tblW w:w="10384" w:type="dxa"/>
        <w:tblInd w:w="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00" w:type="dxa"/>
          <w:left w:w="37" w:type="dxa"/>
          <w:right w:w="114" w:type="dxa"/>
        </w:tblCellMar>
        <w:tblLook w:val="04A0" w:firstRow="1" w:lastRow="0" w:firstColumn="1" w:lastColumn="0" w:noHBand="0" w:noVBand="1"/>
      </w:tblPr>
      <w:tblGrid>
        <w:gridCol w:w="835"/>
        <w:gridCol w:w="2929"/>
        <w:gridCol w:w="1111"/>
        <w:gridCol w:w="1223"/>
        <w:gridCol w:w="1493"/>
        <w:gridCol w:w="1417"/>
        <w:gridCol w:w="1376"/>
      </w:tblGrid>
      <w:tr w:rsidR="006D7C1F" w:rsidRPr="006D7C1F" w14:paraId="64539433" w14:textId="77777777" w:rsidTr="005E0665">
        <w:trPr>
          <w:trHeight w:val="429"/>
        </w:trPr>
        <w:tc>
          <w:tcPr>
            <w:tcW w:w="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4085CF5" w14:textId="77777777" w:rsidR="006D7C1F" w:rsidRPr="006D7C1F" w:rsidRDefault="006D7C1F" w:rsidP="007B10CF">
            <w:pPr>
              <w:ind w:left="128"/>
              <w:rPr>
                <w:rFonts w:ascii="Arial" w:hAnsi="Arial" w:cs="Arial"/>
                <w:sz w:val="20"/>
              </w:rPr>
            </w:pPr>
            <w:r w:rsidRPr="006D7C1F">
              <w:rPr>
                <w:rFonts w:ascii="Arial" w:eastAsia="Arial" w:hAnsi="Arial" w:cs="Arial"/>
                <w:b/>
                <w:sz w:val="18"/>
              </w:rPr>
              <w:t>Lock #</w:t>
            </w:r>
          </w:p>
        </w:tc>
        <w:tc>
          <w:tcPr>
            <w:tcW w:w="2929" w:type="dxa"/>
            <w:tcBorders>
              <w:top w:val="single" w:sz="12" w:space="0" w:color="auto"/>
              <w:bottom w:val="single" w:sz="12" w:space="0" w:color="auto"/>
            </w:tcBorders>
          </w:tcPr>
          <w:p w14:paraId="7FE327B3" w14:textId="47C12B3F" w:rsidR="006D7C1F" w:rsidRPr="006D7C1F" w:rsidRDefault="006D7C1F" w:rsidP="007B10CF">
            <w:pPr>
              <w:rPr>
                <w:rFonts w:ascii="Arial" w:hAnsi="Arial" w:cs="Arial"/>
                <w:sz w:val="20"/>
              </w:rPr>
            </w:pPr>
            <w:r w:rsidRPr="006D7C1F">
              <w:rPr>
                <w:rFonts w:ascii="Arial" w:eastAsia="Arial" w:hAnsi="Arial" w:cs="Arial"/>
                <w:b/>
                <w:sz w:val="18"/>
              </w:rPr>
              <w:t>Isolation Point Tag &amp; Description</w:t>
            </w:r>
          </w:p>
        </w:tc>
        <w:tc>
          <w:tcPr>
            <w:tcW w:w="1111" w:type="dxa"/>
            <w:tcBorders>
              <w:top w:val="single" w:sz="12" w:space="0" w:color="auto"/>
              <w:bottom w:val="single" w:sz="12" w:space="0" w:color="auto"/>
            </w:tcBorders>
          </w:tcPr>
          <w:p w14:paraId="20427BA8" w14:textId="07A37479" w:rsidR="006D7C1F" w:rsidRPr="006D7C1F" w:rsidRDefault="006D7C1F" w:rsidP="007B10CF">
            <w:pPr>
              <w:ind w:left="76"/>
              <w:rPr>
                <w:rFonts w:ascii="Arial" w:eastAsia="Arial" w:hAnsi="Arial" w:cs="Arial"/>
                <w:b/>
                <w:sz w:val="18"/>
              </w:rPr>
            </w:pPr>
            <w:r w:rsidRPr="006D7C1F">
              <w:rPr>
                <w:rFonts w:ascii="Arial" w:eastAsia="Arial" w:hAnsi="Arial" w:cs="Arial"/>
                <w:b/>
                <w:sz w:val="18"/>
              </w:rPr>
              <w:t>Check By:</w:t>
            </w:r>
          </w:p>
        </w:tc>
        <w:tc>
          <w:tcPr>
            <w:tcW w:w="122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76F23E" w14:textId="5B387738" w:rsidR="006D7C1F" w:rsidRPr="006D7C1F" w:rsidRDefault="006D7C1F" w:rsidP="007B10CF">
            <w:pPr>
              <w:ind w:left="76"/>
              <w:rPr>
                <w:rFonts w:ascii="Arial" w:hAnsi="Arial" w:cs="Arial"/>
                <w:sz w:val="20"/>
              </w:rPr>
            </w:pPr>
            <w:r w:rsidRPr="006D7C1F">
              <w:rPr>
                <w:rFonts w:ascii="Arial" w:eastAsia="Arial" w:hAnsi="Arial" w:cs="Arial"/>
                <w:b/>
                <w:sz w:val="18"/>
              </w:rPr>
              <w:t xml:space="preserve">State </w:t>
            </w:r>
            <w:r w:rsidRPr="006D7C1F">
              <w:rPr>
                <w:rFonts w:ascii="Arial" w:eastAsia="Arial" w:hAnsi="Arial" w:cs="Arial"/>
                <w:b/>
                <w:sz w:val="16"/>
              </w:rPr>
              <w:t>(Open/Close)</w:t>
            </w:r>
          </w:p>
        </w:tc>
        <w:tc>
          <w:tcPr>
            <w:tcW w:w="1493" w:type="dxa"/>
            <w:tcBorders>
              <w:top w:val="single" w:sz="12" w:space="0" w:color="auto"/>
              <w:bottom w:val="single" w:sz="12" w:space="0" w:color="auto"/>
            </w:tcBorders>
          </w:tcPr>
          <w:p w14:paraId="163803E0" w14:textId="77777777" w:rsidR="006D7C1F" w:rsidRPr="006D7C1F" w:rsidRDefault="006D7C1F" w:rsidP="007B10CF">
            <w:pPr>
              <w:ind w:left="85"/>
              <w:jc w:val="center"/>
              <w:rPr>
                <w:rFonts w:ascii="Arial" w:hAnsi="Arial" w:cs="Arial"/>
                <w:sz w:val="20"/>
              </w:rPr>
            </w:pPr>
            <w:r w:rsidRPr="006D7C1F">
              <w:rPr>
                <w:rFonts w:ascii="Arial" w:eastAsia="Arial" w:hAnsi="Arial" w:cs="Arial"/>
                <w:b/>
                <w:sz w:val="18"/>
              </w:rPr>
              <w:t>Applied By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</w:tcPr>
          <w:p w14:paraId="3393C23C" w14:textId="03D968C6" w:rsidR="006D7C1F" w:rsidRPr="006D7C1F" w:rsidRDefault="006D7C1F" w:rsidP="007B10CF">
            <w:pPr>
              <w:ind w:left="89"/>
              <w:rPr>
                <w:rFonts w:ascii="Arial" w:eastAsia="Arial" w:hAnsi="Arial" w:cs="Arial"/>
                <w:b/>
                <w:sz w:val="18"/>
              </w:rPr>
            </w:pPr>
            <w:r>
              <w:rPr>
                <w:rFonts w:ascii="Arial" w:eastAsia="Arial" w:hAnsi="Arial" w:cs="Arial"/>
                <w:b/>
                <w:sz w:val="18"/>
              </w:rPr>
              <w:t>Personal Lock added?</w:t>
            </w:r>
          </w:p>
        </w:tc>
        <w:tc>
          <w:tcPr>
            <w:tcW w:w="137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F9698F" w14:textId="45E35CE2" w:rsidR="006D7C1F" w:rsidRPr="006D7C1F" w:rsidRDefault="006D7C1F" w:rsidP="007B10CF">
            <w:pPr>
              <w:ind w:left="89"/>
              <w:rPr>
                <w:rFonts w:ascii="Arial" w:hAnsi="Arial" w:cs="Arial"/>
                <w:sz w:val="20"/>
              </w:rPr>
            </w:pPr>
            <w:r w:rsidRPr="006D7C1F">
              <w:rPr>
                <w:rFonts w:ascii="Arial" w:eastAsia="Arial" w:hAnsi="Arial" w:cs="Arial"/>
                <w:b/>
                <w:sz w:val="18"/>
              </w:rPr>
              <w:t>Removed By</w:t>
            </w:r>
          </w:p>
        </w:tc>
      </w:tr>
      <w:tr w:rsidR="006D7C1F" w:rsidRPr="006D7C1F" w14:paraId="6A57DC1F" w14:textId="77777777" w:rsidTr="005E0665">
        <w:trPr>
          <w:trHeight w:val="287"/>
        </w:trPr>
        <w:tc>
          <w:tcPr>
            <w:tcW w:w="835" w:type="dxa"/>
            <w:tcBorders>
              <w:top w:val="single" w:sz="12" w:space="0" w:color="auto"/>
              <w:left w:val="single" w:sz="12" w:space="0" w:color="auto"/>
            </w:tcBorders>
          </w:tcPr>
          <w:p w14:paraId="75694F1A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2929" w:type="dxa"/>
            <w:tcBorders>
              <w:top w:val="single" w:sz="12" w:space="0" w:color="auto"/>
            </w:tcBorders>
          </w:tcPr>
          <w:p w14:paraId="640C8BD5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111" w:type="dxa"/>
            <w:tcBorders>
              <w:top w:val="single" w:sz="12" w:space="0" w:color="auto"/>
            </w:tcBorders>
          </w:tcPr>
          <w:p w14:paraId="49A20C2B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223" w:type="dxa"/>
            <w:tcBorders>
              <w:top w:val="single" w:sz="12" w:space="0" w:color="auto"/>
            </w:tcBorders>
          </w:tcPr>
          <w:p w14:paraId="505D6017" w14:textId="318EAD7B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93" w:type="dxa"/>
            <w:tcBorders>
              <w:top w:val="single" w:sz="12" w:space="0" w:color="auto"/>
            </w:tcBorders>
          </w:tcPr>
          <w:p w14:paraId="293C39E8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tcBorders>
              <w:top w:val="single" w:sz="12" w:space="0" w:color="auto"/>
            </w:tcBorders>
          </w:tcPr>
          <w:p w14:paraId="00618CBD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376" w:type="dxa"/>
            <w:tcBorders>
              <w:top w:val="single" w:sz="12" w:space="0" w:color="auto"/>
              <w:right w:val="single" w:sz="12" w:space="0" w:color="auto"/>
            </w:tcBorders>
          </w:tcPr>
          <w:p w14:paraId="0686542C" w14:textId="468F3E9B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</w:tr>
      <w:tr w:rsidR="006D7C1F" w:rsidRPr="006D7C1F" w14:paraId="77F704DF" w14:textId="77777777" w:rsidTr="005E0665">
        <w:trPr>
          <w:trHeight w:val="285"/>
        </w:trPr>
        <w:tc>
          <w:tcPr>
            <w:tcW w:w="835" w:type="dxa"/>
            <w:tcBorders>
              <w:left w:val="single" w:sz="12" w:space="0" w:color="auto"/>
            </w:tcBorders>
          </w:tcPr>
          <w:p w14:paraId="47A47DAF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2929" w:type="dxa"/>
          </w:tcPr>
          <w:p w14:paraId="0C76760C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111" w:type="dxa"/>
          </w:tcPr>
          <w:p w14:paraId="3576EA3F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223" w:type="dxa"/>
          </w:tcPr>
          <w:p w14:paraId="379B6B2C" w14:textId="68B9A835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93" w:type="dxa"/>
          </w:tcPr>
          <w:p w14:paraId="606B5564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56629848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376" w:type="dxa"/>
            <w:tcBorders>
              <w:right w:val="single" w:sz="12" w:space="0" w:color="auto"/>
            </w:tcBorders>
          </w:tcPr>
          <w:p w14:paraId="10B7D870" w14:textId="3960ECA0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</w:tr>
      <w:tr w:rsidR="006D7C1F" w:rsidRPr="006D7C1F" w14:paraId="18D93A2A" w14:textId="77777777" w:rsidTr="005E0665">
        <w:trPr>
          <w:trHeight w:val="286"/>
        </w:trPr>
        <w:tc>
          <w:tcPr>
            <w:tcW w:w="835" w:type="dxa"/>
            <w:tcBorders>
              <w:left w:val="single" w:sz="12" w:space="0" w:color="auto"/>
            </w:tcBorders>
          </w:tcPr>
          <w:p w14:paraId="5A82C417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2929" w:type="dxa"/>
          </w:tcPr>
          <w:p w14:paraId="65A9818B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111" w:type="dxa"/>
          </w:tcPr>
          <w:p w14:paraId="1BDED2EF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223" w:type="dxa"/>
          </w:tcPr>
          <w:p w14:paraId="32DB8D82" w14:textId="2E05496E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93" w:type="dxa"/>
          </w:tcPr>
          <w:p w14:paraId="2BD0902A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C79C1D6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376" w:type="dxa"/>
            <w:tcBorders>
              <w:right w:val="single" w:sz="12" w:space="0" w:color="auto"/>
            </w:tcBorders>
          </w:tcPr>
          <w:p w14:paraId="7B377039" w14:textId="5210D36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</w:tr>
      <w:tr w:rsidR="006D7C1F" w:rsidRPr="006D7C1F" w14:paraId="47D14440" w14:textId="77777777" w:rsidTr="005E0665">
        <w:trPr>
          <w:trHeight w:val="285"/>
        </w:trPr>
        <w:tc>
          <w:tcPr>
            <w:tcW w:w="835" w:type="dxa"/>
            <w:tcBorders>
              <w:left w:val="single" w:sz="12" w:space="0" w:color="auto"/>
            </w:tcBorders>
          </w:tcPr>
          <w:p w14:paraId="60990FAF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2929" w:type="dxa"/>
          </w:tcPr>
          <w:p w14:paraId="6AFB8FC7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111" w:type="dxa"/>
          </w:tcPr>
          <w:p w14:paraId="44694250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223" w:type="dxa"/>
          </w:tcPr>
          <w:p w14:paraId="4FC7B203" w14:textId="4E4EE9B9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93" w:type="dxa"/>
          </w:tcPr>
          <w:p w14:paraId="3B050C82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4A11C151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376" w:type="dxa"/>
            <w:tcBorders>
              <w:right w:val="single" w:sz="12" w:space="0" w:color="auto"/>
            </w:tcBorders>
          </w:tcPr>
          <w:p w14:paraId="4BBDB4E3" w14:textId="71654DF2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</w:tr>
      <w:tr w:rsidR="006D7C1F" w:rsidRPr="006D7C1F" w14:paraId="4FC365E1" w14:textId="77777777" w:rsidTr="005E0665">
        <w:trPr>
          <w:trHeight w:val="285"/>
        </w:trPr>
        <w:tc>
          <w:tcPr>
            <w:tcW w:w="835" w:type="dxa"/>
            <w:tcBorders>
              <w:left w:val="single" w:sz="12" w:space="0" w:color="auto"/>
            </w:tcBorders>
          </w:tcPr>
          <w:p w14:paraId="423438A5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2929" w:type="dxa"/>
          </w:tcPr>
          <w:p w14:paraId="686DF345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111" w:type="dxa"/>
          </w:tcPr>
          <w:p w14:paraId="4B751551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223" w:type="dxa"/>
          </w:tcPr>
          <w:p w14:paraId="5D1A9C65" w14:textId="1521C451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93" w:type="dxa"/>
          </w:tcPr>
          <w:p w14:paraId="60EEB1F8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68B6B070" w14:textId="07C0804F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376" w:type="dxa"/>
            <w:tcBorders>
              <w:right w:val="single" w:sz="12" w:space="0" w:color="auto"/>
            </w:tcBorders>
          </w:tcPr>
          <w:p w14:paraId="402E6AC9" w14:textId="0CD83FD6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</w:tr>
      <w:tr w:rsidR="006D7C1F" w:rsidRPr="006D7C1F" w14:paraId="4F569C7B" w14:textId="77777777" w:rsidTr="005E0665">
        <w:trPr>
          <w:trHeight w:val="286"/>
        </w:trPr>
        <w:tc>
          <w:tcPr>
            <w:tcW w:w="835" w:type="dxa"/>
            <w:tcBorders>
              <w:left w:val="single" w:sz="12" w:space="0" w:color="auto"/>
            </w:tcBorders>
            <w:vAlign w:val="center"/>
          </w:tcPr>
          <w:p w14:paraId="16283FCF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2929" w:type="dxa"/>
          </w:tcPr>
          <w:p w14:paraId="21249E3A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111" w:type="dxa"/>
          </w:tcPr>
          <w:p w14:paraId="035B260D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223" w:type="dxa"/>
          </w:tcPr>
          <w:p w14:paraId="14D6C920" w14:textId="65BF9F9D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93" w:type="dxa"/>
          </w:tcPr>
          <w:p w14:paraId="0EEE90FE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4408E2EE" w14:textId="6B334F2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376" w:type="dxa"/>
            <w:tcBorders>
              <w:right w:val="single" w:sz="12" w:space="0" w:color="auto"/>
            </w:tcBorders>
          </w:tcPr>
          <w:p w14:paraId="713D14DF" w14:textId="439B9DFE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</w:tr>
      <w:tr w:rsidR="006D7C1F" w:rsidRPr="006D7C1F" w14:paraId="4B5C70FC" w14:textId="77777777" w:rsidTr="005E0665">
        <w:trPr>
          <w:trHeight w:val="286"/>
        </w:trPr>
        <w:tc>
          <w:tcPr>
            <w:tcW w:w="835" w:type="dxa"/>
            <w:tcBorders>
              <w:left w:val="single" w:sz="12" w:space="0" w:color="auto"/>
            </w:tcBorders>
          </w:tcPr>
          <w:p w14:paraId="48BE030F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2929" w:type="dxa"/>
          </w:tcPr>
          <w:p w14:paraId="3C883143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111" w:type="dxa"/>
          </w:tcPr>
          <w:p w14:paraId="63FA1694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223" w:type="dxa"/>
          </w:tcPr>
          <w:p w14:paraId="4FD6B6DF" w14:textId="5ACF764C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93" w:type="dxa"/>
          </w:tcPr>
          <w:p w14:paraId="7B32798D" w14:textId="36CE5E79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44917F43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376" w:type="dxa"/>
            <w:tcBorders>
              <w:right w:val="single" w:sz="12" w:space="0" w:color="auto"/>
            </w:tcBorders>
          </w:tcPr>
          <w:p w14:paraId="5A6E0FAE" w14:textId="23F68D25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</w:tr>
      <w:tr w:rsidR="006D7C1F" w:rsidRPr="006D7C1F" w14:paraId="5D82705A" w14:textId="77777777" w:rsidTr="005E0665">
        <w:trPr>
          <w:trHeight w:val="286"/>
        </w:trPr>
        <w:tc>
          <w:tcPr>
            <w:tcW w:w="835" w:type="dxa"/>
            <w:tcBorders>
              <w:left w:val="single" w:sz="12" w:space="0" w:color="auto"/>
            </w:tcBorders>
          </w:tcPr>
          <w:p w14:paraId="3467472B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2929" w:type="dxa"/>
          </w:tcPr>
          <w:p w14:paraId="79220B5E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111" w:type="dxa"/>
          </w:tcPr>
          <w:p w14:paraId="35641E46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223" w:type="dxa"/>
          </w:tcPr>
          <w:p w14:paraId="2A1B11AE" w14:textId="0C4104DC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93" w:type="dxa"/>
          </w:tcPr>
          <w:p w14:paraId="6B8215DA" w14:textId="420BDCF4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57DDBCAB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376" w:type="dxa"/>
            <w:tcBorders>
              <w:right w:val="single" w:sz="12" w:space="0" w:color="auto"/>
            </w:tcBorders>
          </w:tcPr>
          <w:p w14:paraId="788D3DA2" w14:textId="1CCBF75F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</w:tr>
      <w:tr w:rsidR="006D7C1F" w:rsidRPr="006D7C1F" w14:paraId="63333D8A" w14:textId="77777777" w:rsidTr="005E0665">
        <w:trPr>
          <w:trHeight w:val="285"/>
        </w:trPr>
        <w:tc>
          <w:tcPr>
            <w:tcW w:w="835" w:type="dxa"/>
            <w:tcBorders>
              <w:left w:val="single" w:sz="12" w:space="0" w:color="auto"/>
            </w:tcBorders>
          </w:tcPr>
          <w:p w14:paraId="701D1A50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2929" w:type="dxa"/>
          </w:tcPr>
          <w:p w14:paraId="2787654D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111" w:type="dxa"/>
          </w:tcPr>
          <w:p w14:paraId="21994D9A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223" w:type="dxa"/>
          </w:tcPr>
          <w:p w14:paraId="104606BA" w14:textId="5260DE01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93" w:type="dxa"/>
          </w:tcPr>
          <w:p w14:paraId="697CD98C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26C934B7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376" w:type="dxa"/>
            <w:tcBorders>
              <w:right w:val="single" w:sz="12" w:space="0" w:color="auto"/>
            </w:tcBorders>
          </w:tcPr>
          <w:p w14:paraId="75B2B0BD" w14:textId="709BDF0F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</w:tr>
      <w:tr w:rsidR="006D7C1F" w:rsidRPr="006D7C1F" w14:paraId="3837D4DD" w14:textId="77777777" w:rsidTr="005E0665">
        <w:trPr>
          <w:trHeight w:val="285"/>
        </w:trPr>
        <w:tc>
          <w:tcPr>
            <w:tcW w:w="835" w:type="dxa"/>
            <w:tcBorders>
              <w:left w:val="single" w:sz="12" w:space="0" w:color="auto"/>
            </w:tcBorders>
          </w:tcPr>
          <w:p w14:paraId="3FCCD324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2929" w:type="dxa"/>
          </w:tcPr>
          <w:p w14:paraId="2FCCD728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111" w:type="dxa"/>
          </w:tcPr>
          <w:p w14:paraId="4C075C70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223" w:type="dxa"/>
          </w:tcPr>
          <w:p w14:paraId="6066F385" w14:textId="15E4F61C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93" w:type="dxa"/>
          </w:tcPr>
          <w:p w14:paraId="689914EC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3E821D34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376" w:type="dxa"/>
            <w:tcBorders>
              <w:right w:val="single" w:sz="12" w:space="0" w:color="auto"/>
            </w:tcBorders>
          </w:tcPr>
          <w:p w14:paraId="53C4993E" w14:textId="0FF82A79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</w:tr>
      <w:tr w:rsidR="006D7C1F" w:rsidRPr="006D7C1F" w14:paraId="4BF02B03" w14:textId="77777777" w:rsidTr="005E0665">
        <w:trPr>
          <w:trHeight w:val="286"/>
        </w:trPr>
        <w:tc>
          <w:tcPr>
            <w:tcW w:w="835" w:type="dxa"/>
            <w:tcBorders>
              <w:left w:val="single" w:sz="12" w:space="0" w:color="auto"/>
            </w:tcBorders>
          </w:tcPr>
          <w:p w14:paraId="50EDE6FE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2929" w:type="dxa"/>
          </w:tcPr>
          <w:p w14:paraId="51C38DC4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111" w:type="dxa"/>
          </w:tcPr>
          <w:p w14:paraId="1DE3B6E4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223" w:type="dxa"/>
          </w:tcPr>
          <w:p w14:paraId="56227CD5" w14:textId="517202D6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93" w:type="dxa"/>
          </w:tcPr>
          <w:p w14:paraId="041BCF0D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4744BF9B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376" w:type="dxa"/>
            <w:tcBorders>
              <w:right w:val="single" w:sz="12" w:space="0" w:color="auto"/>
            </w:tcBorders>
          </w:tcPr>
          <w:p w14:paraId="39E2C6C4" w14:textId="20A7250A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</w:tr>
      <w:tr w:rsidR="006D7C1F" w:rsidRPr="006D7C1F" w14:paraId="2C48FA66" w14:textId="77777777" w:rsidTr="005E0665">
        <w:trPr>
          <w:trHeight w:val="285"/>
        </w:trPr>
        <w:tc>
          <w:tcPr>
            <w:tcW w:w="835" w:type="dxa"/>
            <w:tcBorders>
              <w:left w:val="single" w:sz="12" w:space="0" w:color="auto"/>
            </w:tcBorders>
          </w:tcPr>
          <w:p w14:paraId="57AEFBD0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2929" w:type="dxa"/>
          </w:tcPr>
          <w:p w14:paraId="6EFF3FB7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111" w:type="dxa"/>
          </w:tcPr>
          <w:p w14:paraId="53851C9B" w14:textId="5812968B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223" w:type="dxa"/>
          </w:tcPr>
          <w:p w14:paraId="513C3190" w14:textId="43EC18ED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93" w:type="dxa"/>
          </w:tcPr>
          <w:p w14:paraId="0D463250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0BB7E0BC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376" w:type="dxa"/>
            <w:tcBorders>
              <w:right w:val="single" w:sz="12" w:space="0" w:color="auto"/>
            </w:tcBorders>
          </w:tcPr>
          <w:p w14:paraId="5904E819" w14:textId="33778862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</w:tr>
      <w:tr w:rsidR="006D7C1F" w:rsidRPr="006D7C1F" w14:paraId="17DED3AE" w14:textId="77777777" w:rsidTr="005E0665">
        <w:trPr>
          <w:trHeight w:val="285"/>
        </w:trPr>
        <w:tc>
          <w:tcPr>
            <w:tcW w:w="835" w:type="dxa"/>
            <w:tcBorders>
              <w:left w:val="single" w:sz="12" w:space="0" w:color="auto"/>
            </w:tcBorders>
          </w:tcPr>
          <w:p w14:paraId="06BAE370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2929" w:type="dxa"/>
          </w:tcPr>
          <w:p w14:paraId="4AB404FF" w14:textId="33A00B62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111" w:type="dxa"/>
          </w:tcPr>
          <w:p w14:paraId="0F0FC695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223" w:type="dxa"/>
          </w:tcPr>
          <w:p w14:paraId="77308526" w14:textId="34A73E5A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93" w:type="dxa"/>
          </w:tcPr>
          <w:p w14:paraId="1B70ECD5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1F7A4DFB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376" w:type="dxa"/>
            <w:tcBorders>
              <w:right w:val="single" w:sz="12" w:space="0" w:color="auto"/>
            </w:tcBorders>
          </w:tcPr>
          <w:p w14:paraId="563A5BC1" w14:textId="28354A90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</w:tr>
      <w:tr w:rsidR="006D7C1F" w:rsidRPr="006D7C1F" w14:paraId="73FF5172" w14:textId="77777777" w:rsidTr="005E0665">
        <w:trPr>
          <w:trHeight w:val="286"/>
        </w:trPr>
        <w:tc>
          <w:tcPr>
            <w:tcW w:w="835" w:type="dxa"/>
            <w:tcBorders>
              <w:left w:val="single" w:sz="12" w:space="0" w:color="auto"/>
            </w:tcBorders>
          </w:tcPr>
          <w:p w14:paraId="5A6B8882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2929" w:type="dxa"/>
          </w:tcPr>
          <w:p w14:paraId="6A60DC4F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111" w:type="dxa"/>
          </w:tcPr>
          <w:p w14:paraId="5FB9A779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223" w:type="dxa"/>
          </w:tcPr>
          <w:p w14:paraId="20F0B0EC" w14:textId="6B420B55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93" w:type="dxa"/>
          </w:tcPr>
          <w:p w14:paraId="4CC008A1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6C2947AA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376" w:type="dxa"/>
            <w:tcBorders>
              <w:right w:val="single" w:sz="12" w:space="0" w:color="auto"/>
            </w:tcBorders>
          </w:tcPr>
          <w:p w14:paraId="7E17D97B" w14:textId="320E5D9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</w:tr>
      <w:tr w:rsidR="006D7C1F" w:rsidRPr="006D7C1F" w14:paraId="78B48063" w14:textId="77777777" w:rsidTr="005E0665">
        <w:trPr>
          <w:trHeight w:val="286"/>
        </w:trPr>
        <w:tc>
          <w:tcPr>
            <w:tcW w:w="835" w:type="dxa"/>
            <w:tcBorders>
              <w:left w:val="single" w:sz="12" w:space="0" w:color="auto"/>
              <w:bottom w:val="single" w:sz="12" w:space="0" w:color="auto"/>
            </w:tcBorders>
          </w:tcPr>
          <w:p w14:paraId="24E475BB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2929" w:type="dxa"/>
            <w:tcBorders>
              <w:bottom w:val="single" w:sz="12" w:space="0" w:color="auto"/>
            </w:tcBorders>
          </w:tcPr>
          <w:p w14:paraId="6B854F63" w14:textId="7E19D0CC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111" w:type="dxa"/>
            <w:tcBorders>
              <w:bottom w:val="single" w:sz="12" w:space="0" w:color="auto"/>
            </w:tcBorders>
          </w:tcPr>
          <w:p w14:paraId="658BFA6E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223" w:type="dxa"/>
            <w:tcBorders>
              <w:bottom w:val="single" w:sz="12" w:space="0" w:color="auto"/>
            </w:tcBorders>
          </w:tcPr>
          <w:p w14:paraId="74437B9A" w14:textId="705AC6DD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93" w:type="dxa"/>
            <w:tcBorders>
              <w:bottom w:val="single" w:sz="12" w:space="0" w:color="auto"/>
            </w:tcBorders>
          </w:tcPr>
          <w:p w14:paraId="5BE9BFD9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417" w:type="dxa"/>
            <w:tcBorders>
              <w:bottom w:val="single" w:sz="12" w:space="0" w:color="auto"/>
            </w:tcBorders>
          </w:tcPr>
          <w:p w14:paraId="099709EA" w14:textId="77777777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  <w:tc>
          <w:tcPr>
            <w:tcW w:w="1376" w:type="dxa"/>
            <w:tcBorders>
              <w:bottom w:val="single" w:sz="12" w:space="0" w:color="auto"/>
              <w:right w:val="single" w:sz="12" w:space="0" w:color="auto"/>
            </w:tcBorders>
          </w:tcPr>
          <w:p w14:paraId="3171E03E" w14:textId="06AF2E7C" w:rsidR="006D7C1F" w:rsidRPr="006D7C1F" w:rsidRDefault="006D7C1F" w:rsidP="007B10CF">
            <w:pPr>
              <w:rPr>
                <w:rFonts w:ascii="Arial" w:hAnsi="Arial" w:cs="Arial"/>
              </w:rPr>
            </w:pPr>
          </w:p>
        </w:tc>
      </w:tr>
    </w:tbl>
    <w:p w14:paraId="7A6F955D" w14:textId="52984ABD" w:rsidR="0029748A" w:rsidRDefault="0029748A" w:rsidP="0029748A">
      <w:pPr>
        <w:tabs>
          <w:tab w:val="center" w:pos="2552"/>
          <w:tab w:val="center" w:pos="9707"/>
        </w:tabs>
        <w:rPr>
          <w:rFonts w:ascii="Arial" w:eastAsia="Arial" w:hAnsi="Arial" w:cs="Arial"/>
          <w:sz w:val="18"/>
          <w:szCs w:val="18"/>
        </w:rPr>
      </w:pPr>
    </w:p>
    <w:p w14:paraId="2FA04741" w14:textId="5404E4CA" w:rsidR="006D7C1F" w:rsidRPr="0029748A" w:rsidRDefault="00026A22" w:rsidP="0029748A">
      <w:pPr>
        <w:tabs>
          <w:tab w:val="center" w:pos="2552"/>
          <w:tab w:val="center" w:pos="9707"/>
        </w:tabs>
        <w:rPr>
          <w:rFonts w:ascii="Arial" w:eastAsia="Arial" w:hAnsi="Arial" w:cs="Arial"/>
          <w:sz w:val="18"/>
          <w:szCs w:val="18"/>
        </w:rPr>
      </w:pPr>
      <w:sdt>
        <w:sdtPr>
          <w:rPr>
            <w:rFonts w:ascii="Arial" w:eastAsia="Arial" w:hAnsi="Arial" w:cs="Arial"/>
            <w:sz w:val="18"/>
            <w:szCs w:val="18"/>
          </w:rPr>
          <w:id w:val="-555472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748A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29748A">
        <w:rPr>
          <w:rFonts w:ascii="Arial" w:eastAsia="Arial" w:hAnsi="Arial" w:cs="Arial"/>
          <w:sz w:val="18"/>
          <w:szCs w:val="18"/>
        </w:rPr>
        <w:t xml:space="preserve">  </w:t>
      </w:r>
      <w:r w:rsidR="003E24F2" w:rsidRPr="0029748A">
        <w:rPr>
          <w:rFonts w:ascii="Arial" w:eastAsia="Arial" w:hAnsi="Arial" w:cs="Arial"/>
          <w:sz w:val="18"/>
          <w:szCs w:val="18"/>
        </w:rPr>
        <w:t xml:space="preserve">I confirm that the precautions described </w:t>
      </w:r>
      <w:r w:rsidR="006D7C1F" w:rsidRPr="0029748A">
        <w:rPr>
          <w:rFonts w:ascii="Arial" w:eastAsia="Arial" w:hAnsi="Arial" w:cs="Arial"/>
          <w:sz w:val="18"/>
          <w:szCs w:val="18"/>
        </w:rPr>
        <w:t xml:space="preserve">in the scope of work </w:t>
      </w:r>
      <w:r w:rsidR="003E24F2" w:rsidRPr="0029748A">
        <w:rPr>
          <w:rFonts w:ascii="Arial" w:eastAsia="Arial" w:hAnsi="Arial" w:cs="Arial"/>
          <w:sz w:val="18"/>
          <w:szCs w:val="18"/>
        </w:rPr>
        <w:t>will be put in place and will remain in place for the duration of the work.</w:t>
      </w:r>
      <w:r w:rsidR="003E24F2" w:rsidRPr="0029748A">
        <w:rPr>
          <w:rFonts w:ascii="Arial" w:eastAsia="Arial" w:hAnsi="Arial" w:cs="Arial"/>
          <w:b/>
          <w:sz w:val="18"/>
          <w:szCs w:val="18"/>
        </w:rPr>
        <w:t xml:space="preserve"> </w:t>
      </w:r>
    </w:p>
    <w:p w14:paraId="00679D0F" w14:textId="77777777" w:rsidR="000365ED" w:rsidRPr="000365ED" w:rsidRDefault="000365ED" w:rsidP="000365ED">
      <w:pPr>
        <w:tabs>
          <w:tab w:val="center" w:pos="2552"/>
          <w:tab w:val="center" w:pos="9707"/>
        </w:tabs>
        <w:rPr>
          <w:rFonts w:ascii="Arial" w:eastAsia="Arial" w:hAnsi="Arial" w:cs="Arial"/>
          <w:b/>
          <w:sz w:val="18"/>
          <w:szCs w:val="18"/>
        </w:rPr>
      </w:pPr>
      <w:r w:rsidRPr="000365ED">
        <w:rPr>
          <w:rFonts w:ascii="Arial" w:eastAsia="Arial" w:hAnsi="Arial" w:cs="Arial"/>
          <w:b/>
          <w:sz w:val="18"/>
          <w:szCs w:val="18"/>
        </w:rPr>
        <w:t xml:space="preserve">Person isolating: </w:t>
      </w:r>
    </w:p>
    <w:tbl>
      <w:tblPr>
        <w:tblStyle w:val="TableGrid0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7"/>
        <w:gridCol w:w="4487"/>
      </w:tblGrid>
      <w:tr w:rsidR="000365ED" w:rsidRPr="006D7C1F" w14:paraId="51343F8D" w14:textId="77777777" w:rsidTr="002000B2">
        <w:trPr>
          <w:trHeight w:val="247"/>
        </w:trPr>
        <w:tc>
          <w:tcPr>
            <w:tcW w:w="4487" w:type="dxa"/>
          </w:tcPr>
          <w:p w14:paraId="2201097D" w14:textId="77777777" w:rsidR="000365ED" w:rsidRPr="006D7C1F" w:rsidRDefault="000365ED" w:rsidP="002000B2">
            <w:pPr>
              <w:tabs>
                <w:tab w:val="center" w:pos="2552"/>
                <w:tab w:val="center" w:pos="9707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6D7C1F">
              <w:rPr>
                <w:rFonts w:ascii="Arial" w:eastAsia="Arial" w:hAnsi="Arial" w:cs="Arial"/>
                <w:sz w:val="18"/>
                <w:szCs w:val="18"/>
              </w:rPr>
              <w:t>Name :</w:t>
            </w:r>
          </w:p>
        </w:tc>
        <w:tc>
          <w:tcPr>
            <w:tcW w:w="4487" w:type="dxa"/>
          </w:tcPr>
          <w:p w14:paraId="1CD5CD5E" w14:textId="77777777" w:rsidR="000365ED" w:rsidRPr="006D7C1F" w:rsidRDefault="000365ED" w:rsidP="002000B2">
            <w:pPr>
              <w:tabs>
                <w:tab w:val="center" w:pos="2552"/>
                <w:tab w:val="center" w:pos="9707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6D7C1F">
              <w:rPr>
                <w:rFonts w:ascii="Arial" w:eastAsia="Arial" w:hAnsi="Arial" w:cs="Arial"/>
                <w:sz w:val="18"/>
                <w:szCs w:val="18"/>
              </w:rPr>
              <w:t>Sign:</w:t>
            </w:r>
          </w:p>
        </w:tc>
      </w:tr>
    </w:tbl>
    <w:p w14:paraId="52A50CE1" w14:textId="183D3D5B" w:rsidR="000365ED" w:rsidRPr="000365ED" w:rsidRDefault="000365ED" w:rsidP="000365ED">
      <w:pPr>
        <w:tabs>
          <w:tab w:val="center" w:pos="2552"/>
          <w:tab w:val="center" w:pos="9707"/>
        </w:tabs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z w:val="18"/>
          <w:szCs w:val="18"/>
        </w:rPr>
        <w:tab/>
      </w:r>
    </w:p>
    <w:p w14:paraId="0F813AD0" w14:textId="34A69F2D" w:rsidR="00CC4C64" w:rsidRPr="006D7C1F" w:rsidRDefault="006D7C1F" w:rsidP="003E24F2">
      <w:pPr>
        <w:tabs>
          <w:tab w:val="center" w:pos="2552"/>
          <w:tab w:val="center" w:pos="9707"/>
        </w:tabs>
        <w:rPr>
          <w:rFonts w:ascii="Arial" w:eastAsia="Arial" w:hAnsi="Arial" w:cs="Arial"/>
          <w:b/>
          <w:sz w:val="18"/>
          <w:szCs w:val="18"/>
        </w:rPr>
      </w:pPr>
      <w:r w:rsidRPr="006D7C1F">
        <w:rPr>
          <w:rFonts w:ascii="Arial" w:eastAsia="Arial" w:hAnsi="Arial" w:cs="Arial"/>
          <w:b/>
          <w:sz w:val="18"/>
          <w:szCs w:val="18"/>
        </w:rPr>
        <w:t>CWTP Team Member:</w:t>
      </w:r>
    </w:p>
    <w:tbl>
      <w:tblPr>
        <w:tblStyle w:val="TableGrid0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7"/>
        <w:gridCol w:w="4487"/>
      </w:tblGrid>
      <w:tr w:rsidR="006D7C1F" w:rsidRPr="006D7C1F" w14:paraId="5CC3C9B8" w14:textId="77777777" w:rsidTr="006D7C1F">
        <w:trPr>
          <w:trHeight w:val="247"/>
        </w:trPr>
        <w:tc>
          <w:tcPr>
            <w:tcW w:w="4487" w:type="dxa"/>
          </w:tcPr>
          <w:p w14:paraId="36440B42" w14:textId="764898B6" w:rsidR="006D7C1F" w:rsidRPr="006D7C1F" w:rsidRDefault="006D7C1F" w:rsidP="003E24F2">
            <w:pPr>
              <w:tabs>
                <w:tab w:val="center" w:pos="2552"/>
                <w:tab w:val="center" w:pos="9707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6D7C1F">
              <w:rPr>
                <w:rFonts w:ascii="Arial" w:eastAsia="Arial" w:hAnsi="Arial" w:cs="Arial"/>
                <w:sz w:val="18"/>
                <w:szCs w:val="18"/>
              </w:rPr>
              <w:t>Name :</w:t>
            </w:r>
          </w:p>
        </w:tc>
        <w:tc>
          <w:tcPr>
            <w:tcW w:w="4487" w:type="dxa"/>
          </w:tcPr>
          <w:p w14:paraId="6B70ADAE" w14:textId="79741B4F" w:rsidR="006D7C1F" w:rsidRPr="006D7C1F" w:rsidRDefault="006D7C1F" w:rsidP="003E24F2">
            <w:pPr>
              <w:tabs>
                <w:tab w:val="center" w:pos="2552"/>
                <w:tab w:val="center" w:pos="9707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6D7C1F">
              <w:rPr>
                <w:rFonts w:ascii="Arial" w:eastAsia="Arial" w:hAnsi="Arial" w:cs="Arial"/>
                <w:sz w:val="18"/>
                <w:szCs w:val="18"/>
              </w:rPr>
              <w:t>Sign:</w:t>
            </w:r>
          </w:p>
        </w:tc>
      </w:tr>
    </w:tbl>
    <w:p w14:paraId="22A5BE99" w14:textId="77777777" w:rsidR="006D7C1F" w:rsidRPr="006D7C1F" w:rsidRDefault="006D7C1F" w:rsidP="003E24F2">
      <w:pPr>
        <w:tabs>
          <w:tab w:val="center" w:pos="2552"/>
          <w:tab w:val="center" w:pos="9707"/>
        </w:tabs>
        <w:rPr>
          <w:rFonts w:ascii="Arial" w:eastAsia="Arial" w:hAnsi="Arial" w:cs="Arial"/>
          <w:b/>
          <w:sz w:val="20"/>
        </w:rPr>
      </w:pPr>
    </w:p>
    <w:sectPr w:rsidR="006D7C1F" w:rsidRPr="006D7C1F" w:rsidSect="00F6091A">
      <w:headerReference w:type="default" r:id="rId10"/>
      <w:pgSz w:w="11906" w:h="16838" w:code="9"/>
      <w:pgMar w:top="720" w:right="720" w:bottom="720" w:left="720" w:header="28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6B305" w14:textId="77777777" w:rsidR="000365ED" w:rsidRDefault="000365ED" w:rsidP="000365ED">
      <w:pPr>
        <w:spacing w:after="0" w:line="240" w:lineRule="auto"/>
      </w:pPr>
      <w:r>
        <w:separator/>
      </w:r>
    </w:p>
  </w:endnote>
  <w:endnote w:type="continuationSeparator" w:id="0">
    <w:p w14:paraId="7BFF9BC8" w14:textId="77777777" w:rsidR="000365ED" w:rsidRDefault="000365ED" w:rsidP="000365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echnical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3739A" w14:textId="77777777" w:rsidR="000365ED" w:rsidRDefault="000365ED" w:rsidP="000365ED">
      <w:pPr>
        <w:spacing w:after="0" w:line="240" w:lineRule="auto"/>
      </w:pPr>
      <w:r>
        <w:separator/>
      </w:r>
    </w:p>
  </w:footnote>
  <w:footnote w:type="continuationSeparator" w:id="0">
    <w:p w14:paraId="020C2551" w14:textId="77777777" w:rsidR="000365ED" w:rsidRDefault="000365ED" w:rsidP="000365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DF9FD" w14:textId="494C8090" w:rsidR="00F6091A" w:rsidRDefault="00F6091A">
    <w:pPr>
      <w:pStyle w:val="Header"/>
    </w:pPr>
    <w:r>
      <w:rPr>
        <w:rFonts w:ascii="Arial" w:eastAsia="Arial" w:hAnsi="Arial" w:cs="Arial"/>
        <w:b/>
        <w:i/>
        <w:sz w:val="28"/>
      </w:rPr>
      <w:t>CWTP Is</w:t>
    </w:r>
    <w:r w:rsidRPr="006D7C1F">
      <w:rPr>
        <w:rFonts w:ascii="Arial" w:eastAsia="Arial" w:hAnsi="Arial" w:cs="Arial"/>
        <w:b/>
        <w:i/>
        <w:sz w:val="28"/>
      </w:rPr>
      <w:t>olation Schedule &amp; Certificate</w:t>
    </w:r>
    <w:r>
      <w:rPr>
        <w:rFonts w:ascii="Arial" w:eastAsia="Arial" w:hAnsi="Arial" w:cs="Arial"/>
        <w:b/>
        <w:i/>
        <w:sz w:val="28"/>
      </w:rPr>
      <w:t xml:space="preserve">                               </w:t>
    </w:r>
    <w:r w:rsidRPr="006D7C1F">
      <w:rPr>
        <w:rFonts w:ascii="Arial" w:hAnsi="Arial" w:cs="Arial"/>
        <w:noProof/>
      </w:rPr>
      <mc:AlternateContent>
        <mc:Choice Requires="wpg">
          <w:drawing>
            <wp:inline distT="0" distB="0" distL="0" distR="0" wp14:anchorId="2AE171D8" wp14:editId="25D944EF">
              <wp:extent cx="1861821" cy="482867"/>
              <wp:effectExtent l="0" t="0" r="0" b="0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61821" cy="482867"/>
                        <a:chOff x="0" y="0"/>
                        <a:chExt cx="1861821" cy="482867"/>
                      </a:xfrm>
                    </wpg:grpSpPr>
                    <wps:wsp>
                      <wps:cNvPr id="2" name="Rectangle 2"/>
                      <wps:cNvSpPr/>
                      <wps:spPr>
                        <a:xfrm>
                          <a:off x="482473" y="351778"/>
                          <a:ext cx="1528858" cy="14960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0CE697D" w14:textId="77777777" w:rsidR="00F6091A" w:rsidRDefault="00F6091A" w:rsidP="00F6091A">
                            <w:r>
                              <w:rPr>
                                <w:rFonts w:ascii="Arial" w:eastAsia="Arial" w:hAnsi="Arial" w:cs="Arial"/>
                                <w:i/>
                                <w:sz w:val="16"/>
                              </w:rPr>
                              <w:t>Permit Issuer to complet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1821" cy="48286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inline>
          </w:drawing>
        </mc:Choice>
        <mc:Fallback>
          <w:pict>
            <v:group w14:anchorId="2AE171D8" id="Group 1" o:spid="_x0000_s1027" style="width:146.6pt;height:38pt;mso-position-horizontal-relative:char;mso-position-vertical-relative:line" coordsize="18618,482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">
              <v:rect id="Rectangle 2" o:spid="_x0000_s1028" style="position:absolute;left:4824;top:3517;width:15289;height:1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<v:textbox inset="0,0,0,0">
                  <w:txbxContent>
                    <w:p w14:paraId="60CE697D" w14:textId="77777777" w:rsidR="00F6091A" w:rsidRDefault="00F6091A" w:rsidP="00F6091A">
                      <w:r>
                        <w:rPr>
                          <w:rFonts w:ascii="Arial" w:eastAsia="Arial" w:hAnsi="Arial" w:cs="Arial"/>
                          <w:i/>
                          <w:sz w:val="16"/>
                        </w:rPr>
                        <w:t>Permit Issuer to complete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9" type="#_x0000_t75" style="position:absolute;width:18618;height:4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">
                <v:imagedata r:id="rId2" o:title="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8C7D83"/>
    <w:multiLevelType w:val="hybridMultilevel"/>
    <w:tmpl w:val="759E9EA8"/>
    <w:lvl w:ilvl="0" w:tplc="0668241A">
      <w:start w:val="1"/>
      <w:numFmt w:val="bullet"/>
      <w:lvlText w:val=""/>
      <w:lvlJc w:val="left"/>
      <w:pPr>
        <w:ind w:left="720" w:hanging="360"/>
      </w:pPr>
      <w:rPr>
        <w:rFonts w:ascii="Technical" w:hAnsi="Technical" w:hint="default"/>
        <w:sz w:val="22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F43ECD"/>
    <w:multiLevelType w:val="hybridMultilevel"/>
    <w:tmpl w:val="07AC9C02"/>
    <w:lvl w:ilvl="0" w:tplc="7592C998">
      <w:start w:val="1"/>
      <w:numFmt w:val="decimal"/>
      <w:lvlText w:val="%1"/>
      <w:lvlJc w:val="left"/>
      <w:pPr>
        <w:ind w:left="55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57AE4588">
      <w:start w:val="1"/>
      <w:numFmt w:val="lowerLetter"/>
      <w:lvlText w:val="%2"/>
      <w:lvlJc w:val="left"/>
      <w:pPr>
        <w:ind w:left="143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CB1A47C8">
      <w:start w:val="1"/>
      <w:numFmt w:val="lowerRoman"/>
      <w:lvlText w:val="%3"/>
      <w:lvlJc w:val="left"/>
      <w:pPr>
        <w:ind w:left="215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1C2641C2">
      <w:start w:val="1"/>
      <w:numFmt w:val="decimal"/>
      <w:lvlText w:val="%4"/>
      <w:lvlJc w:val="left"/>
      <w:pPr>
        <w:ind w:left="287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0BF0401C">
      <w:start w:val="1"/>
      <w:numFmt w:val="lowerLetter"/>
      <w:lvlText w:val="%5"/>
      <w:lvlJc w:val="left"/>
      <w:pPr>
        <w:ind w:left="359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F7481070">
      <w:start w:val="1"/>
      <w:numFmt w:val="lowerRoman"/>
      <w:lvlText w:val="%6"/>
      <w:lvlJc w:val="left"/>
      <w:pPr>
        <w:ind w:left="431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18221E50">
      <w:start w:val="1"/>
      <w:numFmt w:val="decimal"/>
      <w:lvlText w:val="%7"/>
      <w:lvlJc w:val="left"/>
      <w:pPr>
        <w:ind w:left="503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3A505C5E">
      <w:start w:val="1"/>
      <w:numFmt w:val="lowerLetter"/>
      <w:lvlText w:val="%8"/>
      <w:lvlJc w:val="left"/>
      <w:pPr>
        <w:ind w:left="575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DA36CDCA">
      <w:start w:val="1"/>
      <w:numFmt w:val="lowerRoman"/>
      <w:lvlText w:val="%9"/>
      <w:lvlJc w:val="left"/>
      <w:pPr>
        <w:ind w:left="647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244678397">
    <w:abstractNumId w:val="1"/>
  </w:num>
  <w:num w:numId="2" w16cid:durableId="14252995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yNTI0MDczNTM2MLZU0lEKTi0uzszPAykwrwUA2T1ypCwAAAA="/>
  </w:docVars>
  <w:rsids>
    <w:rsidRoot w:val="003E24F2"/>
    <w:rsid w:val="00026A22"/>
    <w:rsid w:val="00027DA6"/>
    <w:rsid w:val="000365ED"/>
    <w:rsid w:val="001D1830"/>
    <w:rsid w:val="0029748A"/>
    <w:rsid w:val="0033195D"/>
    <w:rsid w:val="003320FE"/>
    <w:rsid w:val="003A52DA"/>
    <w:rsid w:val="003E24F2"/>
    <w:rsid w:val="00566B1E"/>
    <w:rsid w:val="005B1034"/>
    <w:rsid w:val="005C0677"/>
    <w:rsid w:val="005E0665"/>
    <w:rsid w:val="006D7C1F"/>
    <w:rsid w:val="00741537"/>
    <w:rsid w:val="00792A5F"/>
    <w:rsid w:val="008C3EDD"/>
    <w:rsid w:val="00AD2A7D"/>
    <w:rsid w:val="00DD1F63"/>
    <w:rsid w:val="00F60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C7C1CE9"/>
  <w15:chartTrackingRefBased/>
  <w15:docId w15:val="{8058E102-E7EF-4D58-A5AA-9DD472DF1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4F2"/>
    <w:rPr>
      <w:rFonts w:ascii="Calibri" w:eastAsia="Calibri" w:hAnsi="Calibri" w:cs="Calibri"/>
      <w:color w:val="000000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3E24F2"/>
    <w:pPr>
      <w:spacing w:after="0" w:line="240" w:lineRule="auto"/>
    </w:pPr>
    <w:rPr>
      <w:rFonts w:eastAsiaTheme="minorEastAsia"/>
      <w:lang w:eastAsia="en-NZ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3E24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319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19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195D"/>
    <w:rPr>
      <w:rFonts w:ascii="Calibri" w:eastAsia="Calibri" w:hAnsi="Calibri" w:cs="Calibri"/>
      <w:color w:val="000000"/>
      <w:sz w:val="20"/>
      <w:szCs w:val="20"/>
      <w:lang w:eastAsia="en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9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195D"/>
    <w:rPr>
      <w:rFonts w:ascii="Calibri" w:eastAsia="Calibri" w:hAnsi="Calibri" w:cs="Calibri"/>
      <w:b/>
      <w:bCs/>
      <w:color w:val="000000"/>
      <w:sz w:val="20"/>
      <w:szCs w:val="20"/>
      <w:lang w:eastAsia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19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95D"/>
    <w:rPr>
      <w:rFonts w:ascii="Segoe UI" w:eastAsia="Calibri" w:hAnsi="Segoe UI" w:cs="Segoe UI"/>
      <w:color w:val="000000"/>
      <w:sz w:val="18"/>
      <w:szCs w:val="18"/>
      <w:lang w:eastAsia="en-NZ"/>
    </w:rPr>
  </w:style>
  <w:style w:type="paragraph" w:styleId="ListParagraph">
    <w:name w:val="List Paragraph"/>
    <w:basedOn w:val="Normal"/>
    <w:uiPriority w:val="34"/>
    <w:qFormat/>
    <w:rsid w:val="006D7C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65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5ED"/>
    <w:rPr>
      <w:rFonts w:ascii="Calibri" w:eastAsia="Calibri" w:hAnsi="Calibri" w:cs="Calibri"/>
      <w:color w:val="000000"/>
      <w:lang w:eastAsia="en-NZ"/>
    </w:rPr>
  </w:style>
  <w:style w:type="paragraph" w:styleId="Footer">
    <w:name w:val="footer"/>
    <w:basedOn w:val="Normal"/>
    <w:link w:val="FooterChar"/>
    <w:uiPriority w:val="99"/>
    <w:unhideWhenUsed/>
    <w:rsid w:val="000365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5ED"/>
    <w:rPr>
      <w:rFonts w:ascii="Calibri" w:eastAsia="Calibri" w:hAnsi="Calibri" w:cs="Calibri"/>
      <w:color w:val="000000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CC388A0404DA4BB62701B5B083ADB5" ma:contentTypeVersion="11" ma:contentTypeDescription="Create a new document." ma:contentTypeScope="" ma:versionID="e5bb67e2513df8d4a88c9ffd05b3a67f">
  <xsd:schema xmlns:xsd="http://www.w3.org/2001/XMLSchema" xmlns:xs="http://www.w3.org/2001/XMLSchema" xmlns:p="http://schemas.microsoft.com/office/2006/metadata/properties" xmlns:ns3="54e68ac8-3dbd-47a0-8e02-667c1c1a971f" xmlns:ns4="50257087-eed2-4c8f-843d-31e061bdaf41" targetNamespace="http://schemas.microsoft.com/office/2006/metadata/properties" ma:root="true" ma:fieldsID="9ab8725da1b379e7f8f374b9e96585a5" ns3:_="" ns4:_="">
    <xsd:import namespace="54e68ac8-3dbd-47a0-8e02-667c1c1a971f"/>
    <xsd:import namespace="50257087-eed2-4c8f-843d-31e061bdaf4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e68ac8-3dbd-47a0-8e02-667c1c1a97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257087-eed2-4c8f-843d-31e061bda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0257087-eed2-4c8f-843d-31e061bdaf4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B56C82-3FFC-44BD-803F-CA36AF1DFB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e68ac8-3dbd-47a0-8e02-667c1c1a971f"/>
    <ds:schemaRef ds:uri="50257087-eed2-4c8f-843d-31e061bdaf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11EB14-CECC-40FD-AB37-A18E30F6B71E}">
  <ds:schemaRefs>
    <ds:schemaRef ds:uri="54e68ac8-3dbd-47a0-8e02-667c1c1a971f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50257087-eed2-4c8f-843d-31e061bdaf41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6E968E0-CD83-4E80-9060-C2791F0C0B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9</Words>
  <Characters>1368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ristchurch City Council</Company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Urshula</dc:creator>
  <cp:keywords/>
  <dc:description/>
  <cp:lastModifiedBy>Madison-Jones, Jane</cp:lastModifiedBy>
  <cp:revision>2</cp:revision>
  <dcterms:created xsi:type="dcterms:W3CDTF">2023-06-22T22:37:00Z</dcterms:created>
  <dcterms:modified xsi:type="dcterms:W3CDTF">2023-06-22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CC388A0404DA4BB62701B5B083ADB5</vt:lpwstr>
  </property>
</Properties>
</file>